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D8A83A1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F66C63">
              <w:rPr>
                <w:color w:val="000000"/>
              </w:rPr>
              <w:t>W</w:t>
            </w:r>
            <w:r w:rsidR="00E8105F">
              <w:rPr>
                <w:color w:val="000000"/>
              </w:rPr>
              <w:t>HOLESALER &amp; RETAIL BUY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221B02CE" w:rsidR="00B62CD1" w:rsidRPr="00C360D6" w:rsidRDefault="00E8105F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CF52EA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wholesale and retail buyer </w:t>
            </w:r>
            <w:r w:rsidR="00CF52EA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buying merchandise or commodities, other than farm products, for resale to consumers at the wholesale or retail level, including both durable and </w:t>
            </w:r>
            <w:r w:rsidRPr="00E8105F">
              <w:rPr>
                <w:rFonts w:ascii="Arial" w:eastAsia="Arial" w:hAnsi="Arial" w:cs="Arial"/>
                <w:noProof/>
                <w:lang w:val="en-CA" w:eastAsia="en-CA" w:bidi="en-CA"/>
              </w:rPr>
              <w:t>non</w:t>
            </w:r>
            <w:r>
              <w:rPr>
                <w:rFonts w:ascii="Arial" w:eastAsia="Arial" w:hAnsi="Arial" w:cs="Arial"/>
                <w:noProof/>
                <w:lang w:val="en-CA" w:eastAsia="en-CA" w:bidi="en-CA"/>
              </w:rPr>
              <w:t>-</w:t>
            </w:r>
            <w:r w:rsidRPr="00E8105F">
              <w:rPr>
                <w:rFonts w:ascii="Arial" w:eastAsia="Arial" w:hAnsi="Arial" w:cs="Arial"/>
                <w:noProof/>
                <w:lang w:val="en-CA" w:eastAsia="en-CA" w:bidi="en-CA"/>
              </w:rPr>
              <w:t>durables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goods. Duties and responsibilities include </w:t>
            </w:r>
            <w:r w:rsidRPr="00E8105F">
              <w:rPr>
                <w:rFonts w:ascii="Arial" w:eastAsia="Arial" w:hAnsi="Arial" w:cs="Arial"/>
                <w:noProof/>
                <w:lang w:val="en-CA" w:eastAsia="en-CA" w:bidi="en-CA"/>
              </w:rPr>
              <w:t>analy</w:t>
            </w:r>
            <w:r>
              <w:rPr>
                <w:rFonts w:ascii="Arial" w:eastAsia="Arial" w:hAnsi="Arial" w:cs="Arial"/>
                <w:noProof/>
                <w:lang w:val="en-CA" w:eastAsia="en-CA" w:bidi="en-CA"/>
              </w:rPr>
              <w:t>s</w:t>
            </w:r>
            <w:r w:rsidRPr="00E8105F">
              <w:rPr>
                <w:rFonts w:ascii="Arial" w:eastAsia="Arial" w:hAnsi="Arial" w:cs="Arial"/>
                <w:noProof/>
                <w:lang w:val="en-CA" w:eastAsia="en-CA" w:bidi="en-CA"/>
              </w:rPr>
              <w:t>ing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buying trends, sales records, price, and quality of merchandise to determine value and yield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3DEE28C0" w14:textId="77777777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college degree or equivalent;</w:t>
            </w:r>
          </w:p>
          <w:p w14:paraId="749E2FAE" w14:textId="77777777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give full attention to what other people are saying, and to bring others together and try to reconcile differences; </w:t>
            </w:r>
          </w:p>
          <w:p w14:paraId="73980F8F" w14:textId="3424BAC9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persuade others to change their minds or 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 xml:space="preserve">. </w:t>
            </w:r>
          </w:p>
          <w:p w14:paraId="6F7D5486" w14:textId="794FB882" w:rsidR="00B62CD1" w:rsidRPr="00AB47C4" w:rsidRDefault="00B62CD1" w:rsidP="006775BA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4928C7D8" w14:textId="77777777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3C878EB3" w14:textId="780186B8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 </w:t>
            </w:r>
          </w:p>
          <w:p w14:paraId="377A2BB7" w14:textId="4E1DDBE1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 xml:space="preserve">, even in very difficult situations. </w:t>
            </w:r>
          </w:p>
          <w:p w14:paraId="64EBD848" w14:textId="77777777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46D522F7" w14:textId="77777777" w:rsidR="00E8105F" w:rsidRDefault="00E8105F" w:rsidP="00E8105F">
            <w:pPr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00DA4E61" w14:textId="38752D28" w:rsidR="00B62CD1" w:rsidRPr="00F433BD" w:rsidRDefault="00B62CD1" w:rsidP="000B785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C38F8C6" w14:textId="02E00031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and monitor sales records, trends and economic conditions to anticipate consumer buying patterns and determine what the company will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sell and how much inventory is needed;</w:t>
            </w:r>
          </w:p>
          <w:p w14:paraId="50AC9227" w14:textId="6986D8ED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Author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payment of invoices or return of merchandise;</w:t>
            </w:r>
          </w:p>
          <w:p w14:paraId="076FD44A" w14:textId="77777777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duct staff meetings with sales personnel to introduce new merchandise;</w:t>
            </w:r>
          </w:p>
          <w:p w14:paraId="682FC07F" w14:textId="77777777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fer with sales and purchasing personnel to obtain information about customer needs and preferences;</w:t>
            </w:r>
          </w:p>
          <w:p w14:paraId="0AF8A906" w14:textId="3E7A1539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Examine, select, order, and purchase at the most 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fav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rable</w:t>
            </w:r>
            <w:r>
              <w:rPr>
                <w:rFonts w:ascii="Arial" w:eastAsia="Arial" w:hAnsi="Arial" w:cs="Arial"/>
                <w:lang w:val="en-US" w:bidi="en-US"/>
              </w:rPr>
              <w:t xml:space="preserve"> price merchandise consistent with quality, quantity, specification requirements and other factors;</w:t>
            </w:r>
          </w:p>
          <w:p w14:paraId="0078F957" w14:textId="77777777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rview and work closely with vendors to obtain and develop desired products;</w:t>
            </w:r>
          </w:p>
          <w:p w14:paraId="3C022DE3" w14:textId="77777777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nage the department for which they buy;</w:t>
            </w:r>
          </w:p>
          <w:p w14:paraId="3AA7288B" w14:textId="77777777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Negotiate prices, discount terms and transportation arrangements for merchandise;</w:t>
            </w:r>
          </w:p>
          <w:p w14:paraId="39CB41F3" w14:textId="77777777" w:rsidR="00E8105F" w:rsidRDefault="00E8105F" w:rsidP="00E8105F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et or recommend mark-up rates, mark-down rates, and selling prices for merchandise;</w:t>
            </w:r>
          </w:p>
          <w:p w14:paraId="45ADDEDE" w14:textId="0ACAF365" w:rsidR="00E8105F" w:rsidRDefault="00E8105F" w:rsidP="00E8105F">
            <w:pPr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Use computers to 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E8105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and locate inventory, and operate spreadsheet and word processing software.</w:t>
            </w:r>
          </w:p>
          <w:p w14:paraId="2F0F7FF3" w14:textId="2767C777" w:rsidR="00B62CD1" w:rsidRPr="00F433BD" w:rsidRDefault="00B62CD1" w:rsidP="0034197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632C7"/>
    <w:multiLevelType w:val="singleLevel"/>
    <w:tmpl w:val="4E0A383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6896EDE"/>
    <w:multiLevelType w:val="singleLevel"/>
    <w:tmpl w:val="EFE6F11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52277F"/>
    <w:multiLevelType w:val="singleLevel"/>
    <w:tmpl w:val="B8CA9B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DA0629B"/>
    <w:multiLevelType w:val="singleLevel"/>
    <w:tmpl w:val="1BD65C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0374832"/>
    <w:multiLevelType w:val="singleLevel"/>
    <w:tmpl w:val="C52A71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0554FEC"/>
    <w:multiLevelType w:val="singleLevel"/>
    <w:tmpl w:val="BE0A1E2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7" w15:restartNumberingAfterBreak="0">
    <w:nsid w:val="16FA30EA"/>
    <w:multiLevelType w:val="singleLevel"/>
    <w:tmpl w:val="5FDE392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25711CC3"/>
    <w:multiLevelType w:val="singleLevel"/>
    <w:tmpl w:val="134805C2"/>
    <w:lvl w:ilvl="0">
      <w:start w:val="1"/>
      <w:numFmt w:val="bullet"/>
      <w:lvlText w:val="•"/>
      <w:lvlJc w:val="left"/>
      <w:pPr>
        <w:tabs>
          <w:tab w:val="num" w:pos="714"/>
        </w:tabs>
        <w:ind w:left="714" w:hanging="357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2" w15:restartNumberingAfterBreak="0">
    <w:nsid w:val="258F0949"/>
    <w:multiLevelType w:val="singleLevel"/>
    <w:tmpl w:val="BC628C4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37CF4BB9"/>
    <w:multiLevelType w:val="singleLevel"/>
    <w:tmpl w:val="8B4C465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E130FE6"/>
    <w:multiLevelType w:val="singleLevel"/>
    <w:tmpl w:val="2A4890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3E784824"/>
    <w:multiLevelType w:val="singleLevel"/>
    <w:tmpl w:val="89BC7CB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000000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4115129E"/>
    <w:multiLevelType w:val="singleLevel"/>
    <w:tmpl w:val="F1CCC40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43491BEF"/>
    <w:multiLevelType w:val="singleLevel"/>
    <w:tmpl w:val="C88E69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3" w15:restartNumberingAfterBreak="0">
    <w:nsid w:val="43735DD2"/>
    <w:multiLevelType w:val="singleLevel"/>
    <w:tmpl w:val="253A8F3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44BE6A89"/>
    <w:multiLevelType w:val="singleLevel"/>
    <w:tmpl w:val="9FA648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C91B41"/>
    <w:multiLevelType w:val="singleLevel"/>
    <w:tmpl w:val="666E05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4E141B16"/>
    <w:multiLevelType w:val="singleLevel"/>
    <w:tmpl w:val="B302D43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563A27A1"/>
    <w:multiLevelType w:val="singleLevel"/>
    <w:tmpl w:val="13DAE34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62F6378F"/>
    <w:multiLevelType w:val="singleLevel"/>
    <w:tmpl w:val="68BA2E1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6DCF5D8C"/>
    <w:multiLevelType w:val="singleLevel"/>
    <w:tmpl w:val="219E270E"/>
    <w:lvl w:ilvl="0">
      <w:start w:val="1"/>
      <w:numFmt w:val="bullet"/>
      <w:lvlText w:val="•"/>
      <w:lvlJc w:val="left"/>
      <w:pPr>
        <w:tabs>
          <w:tab w:val="num" w:pos="714"/>
        </w:tabs>
        <w:ind w:left="714" w:hanging="357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36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7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8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6"/>
  </w:num>
  <w:num w:numId="2">
    <w:abstractNumId w:val="13"/>
  </w:num>
  <w:num w:numId="3">
    <w:abstractNumId w:val="25"/>
  </w:num>
  <w:num w:numId="4">
    <w:abstractNumId w:val="3"/>
  </w:num>
  <w:num w:numId="5">
    <w:abstractNumId w:val="17"/>
  </w:num>
  <w:num w:numId="6">
    <w:abstractNumId w:val="18"/>
  </w:num>
  <w:num w:numId="7">
    <w:abstractNumId w:val="9"/>
  </w:num>
  <w:num w:numId="8">
    <w:abstractNumId w:val="38"/>
  </w:num>
  <w:num w:numId="9">
    <w:abstractNumId w:val="10"/>
  </w:num>
  <w:num w:numId="10">
    <w:abstractNumId w:val="33"/>
  </w:num>
  <w:num w:numId="11">
    <w:abstractNumId w:val="15"/>
  </w:num>
  <w:num w:numId="12">
    <w:abstractNumId w:val="14"/>
  </w:num>
  <w:num w:numId="13">
    <w:abstractNumId w:val="29"/>
  </w:num>
  <w:num w:numId="14">
    <w:abstractNumId w:val="37"/>
  </w:num>
  <w:num w:numId="15">
    <w:abstractNumId w:val="8"/>
  </w:num>
  <w:num w:numId="16">
    <w:abstractNumId w:val="34"/>
  </w:num>
  <w:num w:numId="17">
    <w:abstractNumId w:val="32"/>
  </w:num>
  <w:num w:numId="18">
    <w:abstractNumId w:val="30"/>
  </w:num>
  <w:num w:numId="19">
    <w:abstractNumId w:val="24"/>
  </w:num>
  <w:num w:numId="20">
    <w:abstractNumId w:val="16"/>
  </w:num>
  <w:num w:numId="21">
    <w:abstractNumId w:val="26"/>
  </w:num>
  <w:num w:numId="22">
    <w:abstractNumId w:val="19"/>
  </w:num>
  <w:num w:numId="23">
    <w:abstractNumId w:val="28"/>
  </w:num>
  <w:num w:numId="24">
    <w:abstractNumId w:val="0"/>
  </w:num>
  <w:num w:numId="25">
    <w:abstractNumId w:val="31"/>
  </w:num>
  <w:num w:numId="26">
    <w:abstractNumId w:val="2"/>
  </w:num>
  <w:num w:numId="27">
    <w:abstractNumId w:val="11"/>
  </w:num>
  <w:num w:numId="28">
    <w:abstractNumId w:val="6"/>
  </w:num>
  <w:num w:numId="29">
    <w:abstractNumId w:val="12"/>
  </w:num>
  <w:num w:numId="30">
    <w:abstractNumId w:val="35"/>
  </w:num>
  <w:num w:numId="31">
    <w:abstractNumId w:val="22"/>
  </w:num>
  <w:num w:numId="32">
    <w:abstractNumId w:val="4"/>
  </w:num>
  <w:num w:numId="33">
    <w:abstractNumId w:val="23"/>
  </w:num>
  <w:num w:numId="34">
    <w:abstractNumId w:val="7"/>
  </w:num>
  <w:num w:numId="35">
    <w:abstractNumId w:val="1"/>
  </w:num>
  <w:num w:numId="36">
    <w:abstractNumId w:val="20"/>
  </w:num>
  <w:num w:numId="37">
    <w:abstractNumId w:val="21"/>
  </w:num>
  <w:num w:numId="38">
    <w:abstractNumId w:val="5"/>
  </w:num>
  <w:num w:numId="39">
    <w:abstractNumId w:val="2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wholesale and retail buyer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wholesale and retail buyer consists of buying merchandise or_x000a_commodities, other than farm products, for resale to consumers at the wholesale_x000a_or retail level, including both durable and non-durables goods. Duties and_x000a_responsibilities include analysing buying trends, sales records, price, and quality of_x000a_merchandise to determine value and yield."/>
    <w:docVar w:name="Source" w:val="https://www.onetonline.org"/>
    <w:docVar w:name="Tags" w:val="wholesale buyer, retail buyer, job description, human resources documents, business documents, entrepreneurship, entrepreneur, wholesale and retail buyer job description template, wholesale and retail buyer job description example"/>
  </w:docVars>
  <w:rsids>
    <w:rsidRoot w:val="008E3706"/>
    <w:rsid w:val="000435BD"/>
    <w:rsid w:val="000805AF"/>
    <w:rsid w:val="00087FD5"/>
    <w:rsid w:val="000B7856"/>
    <w:rsid w:val="000C3B8A"/>
    <w:rsid w:val="000D15AA"/>
    <w:rsid w:val="000D687F"/>
    <w:rsid w:val="000F4AC1"/>
    <w:rsid w:val="00112D23"/>
    <w:rsid w:val="00124757"/>
    <w:rsid w:val="001444CB"/>
    <w:rsid w:val="00156D2B"/>
    <w:rsid w:val="001957A3"/>
    <w:rsid w:val="001B51EE"/>
    <w:rsid w:val="001B5EB7"/>
    <w:rsid w:val="001C683A"/>
    <w:rsid w:val="001D7AAB"/>
    <w:rsid w:val="001F0D6E"/>
    <w:rsid w:val="00234319"/>
    <w:rsid w:val="0024654A"/>
    <w:rsid w:val="002A5F04"/>
    <w:rsid w:val="002B069B"/>
    <w:rsid w:val="002C7FDB"/>
    <w:rsid w:val="00306E0A"/>
    <w:rsid w:val="00331E09"/>
    <w:rsid w:val="00335A71"/>
    <w:rsid w:val="00341979"/>
    <w:rsid w:val="00364FFA"/>
    <w:rsid w:val="00383A81"/>
    <w:rsid w:val="0039124F"/>
    <w:rsid w:val="00393922"/>
    <w:rsid w:val="003A5EE6"/>
    <w:rsid w:val="003A75E9"/>
    <w:rsid w:val="00413248"/>
    <w:rsid w:val="0041578E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0838"/>
    <w:rsid w:val="005E41B2"/>
    <w:rsid w:val="0060588E"/>
    <w:rsid w:val="006173B3"/>
    <w:rsid w:val="00631161"/>
    <w:rsid w:val="006542DE"/>
    <w:rsid w:val="00655109"/>
    <w:rsid w:val="00670906"/>
    <w:rsid w:val="006775BA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258DF"/>
    <w:rsid w:val="00774A64"/>
    <w:rsid w:val="007871B4"/>
    <w:rsid w:val="007960AD"/>
    <w:rsid w:val="007C4A7E"/>
    <w:rsid w:val="00800073"/>
    <w:rsid w:val="00813338"/>
    <w:rsid w:val="00833033"/>
    <w:rsid w:val="00837DF8"/>
    <w:rsid w:val="0084527E"/>
    <w:rsid w:val="00853F0F"/>
    <w:rsid w:val="00861027"/>
    <w:rsid w:val="00880770"/>
    <w:rsid w:val="00886112"/>
    <w:rsid w:val="008A35AF"/>
    <w:rsid w:val="008D45E7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0760D"/>
    <w:rsid w:val="00A11468"/>
    <w:rsid w:val="00A166E0"/>
    <w:rsid w:val="00A3687B"/>
    <w:rsid w:val="00A67D99"/>
    <w:rsid w:val="00A711D7"/>
    <w:rsid w:val="00A83877"/>
    <w:rsid w:val="00AA3EB2"/>
    <w:rsid w:val="00AA482C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5736C"/>
    <w:rsid w:val="00B61691"/>
    <w:rsid w:val="00B62CD1"/>
    <w:rsid w:val="00B6586D"/>
    <w:rsid w:val="00B72D86"/>
    <w:rsid w:val="00B91F8C"/>
    <w:rsid w:val="00B95080"/>
    <w:rsid w:val="00BB3760"/>
    <w:rsid w:val="00BF4F27"/>
    <w:rsid w:val="00C059D6"/>
    <w:rsid w:val="00C10B93"/>
    <w:rsid w:val="00C21E01"/>
    <w:rsid w:val="00C360D6"/>
    <w:rsid w:val="00C40C48"/>
    <w:rsid w:val="00C53AF9"/>
    <w:rsid w:val="00C62815"/>
    <w:rsid w:val="00C968F9"/>
    <w:rsid w:val="00CA14F7"/>
    <w:rsid w:val="00CA432F"/>
    <w:rsid w:val="00CA4425"/>
    <w:rsid w:val="00CB6E6B"/>
    <w:rsid w:val="00CD3596"/>
    <w:rsid w:val="00CE1703"/>
    <w:rsid w:val="00CE44C7"/>
    <w:rsid w:val="00CF52EA"/>
    <w:rsid w:val="00D23897"/>
    <w:rsid w:val="00D61F8D"/>
    <w:rsid w:val="00D94F7A"/>
    <w:rsid w:val="00DE77F6"/>
    <w:rsid w:val="00E215B4"/>
    <w:rsid w:val="00E8105F"/>
    <w:rsid w:val="00E97EFC"/>
    <w:rsid w:val="00EB48A0"/>
    <w:rsid w:val="00EB4E3B"/>
    <w:rsid w:val="00EF0D90"/>
    <w:rsid w:val="00F00966"/>
    <w:rsid w:val="00F3411A"/>
    <w:rsid w:val="00F433BD"/>
    <w:rsid w:val="00F5369D"/>
    <w:rsid w:val="00F66C63"/>
    <w:rsid w:val="00F7718C"/>
    <w:rsid w:val="00FA0DB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pple-style-span">
    <w:name w:val="apple-style-span"/>
    <w:qFormat/>
    <w:rsid w:val="00F433BD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47</Words>
  <Characters>2208</Characters>
  <Application>Microsoft Office Word</Application>
  <DocSecurity>0</DocSecurity>
  <Lines>9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10:11:00Z</dcterms:created>
  <dcterms:modified xsi:type="dcterms:W3CDTF">2019-10-21T19:09:00Z</dcterms:modified>
  <cp:category/>
</cp:coreProperties>
</file>